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2"/>
        <w:gridCol w:w="1307"/>
        <w:gridCol w:w="2553"/>
        <w:gridCol w:w="1844"/>
        <w:gridCol w:w="2124"/>
      </w:tblGrid>
      <w:tr w:rsidR="00EA4117" w:rsidRPr="00087144" w:rsidTr="00CD52C4">
        <w:tc>
          <w:tcPr>
            <w:tcW w:w="814" w:type="pct"/>
            <w:shd w:val="clear" w:color="auto" w:fill="E7E6E6" w:themeFill="background2"/>
          </w:tcPr>
          <w:p w:rsidR="00EA4117" w:rsidRPr="0008714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4"/>
          </w:tcPr>
          <w:p w:rsidR="00EA4117" w:rsidRPr="00087144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C</w:t>
            </w: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  <w:r w:rsidRPr="00087144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87144" w:rsidTr="00CD52C4">
        <w:tc>
          <w:tcPr>
            <w:tcW w:w="814" w:type="pct"/>
            <w:shd w:val="clear" w:color="auto" w:fill="E7E6E6" w:themeFill="background2"/>
          </w:tcPr>
          <w:p w:rsidR="00EA4117" w:rsidRPr="0008714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4"/>
          </w:tcPr>
          <w:p w:rsidR="00EA4117" w:rsidRPr="00087144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Remove a book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B53C1F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06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8714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8714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8714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8714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4446E" w:rsidRPr="00087144" w:rsidTr="00B53C1F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06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17</w:t>
            </w: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  <w:r w:rsidR="00597512" w:rsidRPr="00087144">
              <w:rPr>
                <w:rFonts w:asciiTheme="minorBidi" w:hAnsiTheme="minorBidi" w:hint="cs"/>
                <w:sz w:val="28"/>
                <w:cs/>
              </w:rPr>
              <w:t>0</w:t>
            </w:r>
            <w:r w:rsidRPr="00087144">
              <w:rPr>
                <w:rFonts w:asciiTheme="minorBidi" w:hAnsiTheme="minorBidi"/>
                <w:sz w:val="28"/>
              </w:rPr>
              <w:t>4</w:t>
            </w: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  <w:r w:rsidRPr="0008714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24446E" w:rsidRPr="00087144" w:rsidRDefault="00087144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22</w:t>
            </w:r>
            <w:r w:rsidR="0024446E" w:rsidRPr="00087144">
              <w:rPr>
                <w:rFonts w:asciiTheme="minorBidi" w:hAnsiTheme="minorBidi" w:cs="Cordia New"/>
                <w:sz w:val="28"/>
                <w:cs/>
              </w:rPr>
              <w:t>-</w:t>
            </w:r>
            <w:r w:rsidR="0024446E" w:rsidRPr="00087144">
              <w:rPr>
                <w:rFonts w:asciiTheme="minorBidi" w:hAnsiTheme="minorBidi"/>
                <w:sz w:val="28"/>
              </w:rPr>
              <w:t>04</w:t>
            </w:r>
            <w:r w:rsidR="0024446E" w:rsidRPr="00087144">
              <w:rPr>
                <w:rFonts w:asciiTheme="minorBidi" w:hAnsiTheme="minorBidi" w:cs="Cordia New"/>
                <w:sz w:val="28"/>
                <w:cs/>
              </w:rPr>
              <w:t>-</w:t>
            </w:r>
            <w:r w:rsidR="0024446E" w:rsidRPr="0008714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24446E" w:rsidRPr="00087144" w:rsidTr="00CD52C4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24446E" w:rsidRPr="00087144" w:rsidTr="00CD52C4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an remove a book from the shop using book id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CD52C4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lick</w:t>
            </w:r>
            <w:r w:rsidR="004675A0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Delete book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CD52C4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</w:t>
            </w:r>
            <w:r w:rsidR="004675A0" w:rsidRPr="00087144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087144">
              <w:rPr>
                <w:rFonts w:asciiTheme="minorBidi" w:hAnsiTheme="minorBidi"/>
                <w:sz w:val="28"/>
              </w:rPr>
              <w:t>found the book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  <w:bookmarkStart w:id="0" w:name="_GoBack"/>
            <w:bookmarkEnd w:id="0"/>
          </w:p>
        </w:tc>
      </w:tr>
      <w:tr w:rsidR="0024446E" w:rsidRPr="00087144" w:rsidTr="00CD52C4">
        <w:tc>
          <w:tcPr>
            <w:tcW w:w="5000" w:type="pct"/>
            <w:gridSpan w:val="5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24446E" w:rsidRPr="00087144" w:rsidTr="00B53C1F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24446E" w:rsidRPr="00087144" w:rsidTr="00B53C1F">
        <w:tc>
          <w:tcPr>
            <w:tcW w:w="814" w:type="pct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4446E" w:rsidRPr="00087144" w:rsidTr="00CD52C4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 xml:space="preserve">The status of the book is update to 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removed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B53C1F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064" w:type="pct"/>
            <w:gridSpan w:val="2"/>
            <w:shd w:val="clear" w:color="auto" w:fill="E7E6E6" w:themeFill="background2"/>
            <w:vAlign w:val="center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24446E" w:rsidRPr="00087144" w:rsidTr="00B53C1F">
        <w:tc>
          <w:tcPr>
            <w:tcW w:w="814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1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Delete book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next to the book name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B53C1F">
        <w:tc>
          <w:tcPr>
            <w:tcW w:w="814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2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lick</w:t>
            </w:r>
            <w:r w:rsidR="00DC2B2E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Delete book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4446E" w:rsidRPr="00087144" w:rsidTr="00B53C1F">
        <w:tc>
          <w:tcPr>
            <w:tcW w:w="814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3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Are you confirm to deleted this book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 xml:space="preserve">and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Yes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 xml:space="preserve">button and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No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 w:hint="cs"/>
                <w:sz w:val="28"/>
                <w:cs/>
              </w:rPr>
              <w:t xml:space="preserve">. </w:t>
            </w:r>
          </w:p>
        </w:tc>
      </w:tr>
      <w:tr w:rsidR="0024446E" w:rsidRPr="00087144" w:rsidTr="00B53C1F">
        <w:tc>
          <w:tcPr>
            <w:tcW w:w="814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4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lick</w:t>
            </w:r>
            <w:r w:rsidR="00DC2B2E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Ye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E1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087144" w:rsidRPr="00087144">
              <w:rPr>
                <w:rFonts w:asciiTheme="minorBidi" w:hAnsiTheme="minorBidi"/>
                <w:color w:val="FF0000"/>
                <w:sz w:val="28"/>
              </w:rPr>
              <w:t>s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 xml:space="preserve"> 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No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4446E" w:rsidRPr="00087144" w:rsidTr="00B53C1F">
        <w:tc>
          <w:tcPr>
            <w:tcW w:w="814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5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color w:val="000000"/>
                <w:sz w:val="28"/>
              </w:rPr>
              <w:t xml:space="preserve">The system shall update the book status to </w:t>
            </w:r>
            <w:r w:rsidRPr="0008714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color w:val="000000"/>
                <w:sz w:val="28"/>
              </w:rPr>
              <w:t>removed</w:t>
            </w:r>
            <w:r w:rsidR="00C23A3C" w:rsidRPr="0008714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C23A3C" w:rsidRPr="00087144">
              <w:rPr>
                <w:rFonts w:asciiTheme="minorBidi" w:hAnsiTheme="minorBidi" w:hint="cs"/>
                <w:color w:val="000000"/>
                <w:sz w:val="28"/>
                <w:cs/>
              </w:rPr>
              <w:t xml:space="preserve">. </w:t>
            </w:r>
            <w:r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087144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087144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24446E" w:rsidRPr="00087144" w:rsidTr="00CD52C4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4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4446E" w:rsidRPr="00087144" w:rsidTr="00CD52C4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1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87144">
              <w:rPr>
                <w:rFonts w:asciiTheme="minorBidi" w:hAnsiTheme="minorBidi"/>
                <w:sz w:val="28"/>
              </w:rPr>
              <w:t>Click</w:t>
            </w:r>
            <w:r w:rsidR="00087144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/>
                <w:sz w:val="28"/>
              </w:rPr>
              <w:t xml:space="preserve"> 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No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end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2</w:t>
            </w:r>
            <w:r w:rsidRPr="00087144">
              <w:rPr>
                <w:rFonts w:asciiTheme="minorBidi" w:hAnsiTheme="minorBidi"/>
                <w:sz w:val="28"/>
                <w:cs/>
              </w:rPr>
              <w:t>:</w:t>
            </w:r>
            <w:r w:rsidRPr="00087144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087144">
              <w:rPr>
                <w:rFonts w:asciiTheme="minorBidi" w:hAnsiTheme="minorBidi"/>
                <w:sz w:val="28"/>
              </w:rPr>
              <w:t>Database cannot be connected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8714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8714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ends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CD52C4">
        <w:tc>
          <w:tcPr>
            <w:tcW w:w="814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must understand English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087144" w:rsidRDefault="00087144">
      <w:pPr>
        <w:rPr>
          <w:rFonts w:asciiTheme="minorBidi" w:hAnsiTheme="minorBidi"/>
          <w:sz w:val="28"/>
        </w:rPr>
      </w:pPr>
    </w:p>
    <w:sectPr w:rsidR="005F0EA1" w:rsidRPr="00087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2NjcxNDOysDBU0lEKTi0uzszPAykwrAUA2yliQywAAAA="/>
  </w:docVars>
  <w:rsids>
    <w:rsidRoot w:val="00EA4117"/>
    <w:rsid w:val="00087144"/>
    <w:rsid w:val="000F3932"/>
    <w:rsid w:val="0024446E"/>
    <w:rsid w:val="003717E5"/>
    <w:rsid w:val="00417552"/>
    <w:rsid w:val="0046477D"/>
    <w:rsid w:val="004675A0"/>
    <w:rsid w:val="004C7648"/>
    <w:rsid w:val="00597512"/>
    <w:rsid w:val="006203B0"/>
    <w:rsid w:val="006B169D"/>
    <w:rsid w:val="00713702"/>
    <w:rsid w:val="007220BE"/>
    <w:rsid w:val="00760C3B"/>
    <w:rsid w:val="007B62F4"/>
    <w:rsid w:val="00875C53"/>
    <w:rsid w:val="008B6000"/>
    <w:rsid w:val="00927BF5"/>
    <w:rsid w:val="00946B40"/>
    <w:rsid w:val="00A8408A"/>
    <w:rsid w:val="00AA621B"/>
    <w:rsid w:val="00B1292E"/>
    <w:rsid w:val="00B16168"/>
    <w:rsid w:val="00B53C1F"/>
    <w:rsid w:val="00C01719"/>
    <w:rsid w:val="00C23A3C"/>
    <w:rsid w:val="00C90CEE"/>
    <w:rsid w:val="00DC2B2E"/>
    <w:rsid w:val="00EA24CB"/>
    <w:rsid w:val="00EA4117"/>
    <w:rsid w:val="00F82FB7"/>
    <w:rsid w:val="00FF4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1644D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5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28</cp:revision>
  <dcterms:created xsi:type="dcterms:W3CDTF">2015-12-31T07:31:00Z</dcterms:created>
  <dcterms:modified xsi:type="dcterms:W3CDTF">2017-04-21T18:53:00Z</dcterms:modified>
</cp:coreProperties>
</file>